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amanth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verones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Manerba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nerba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02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379069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amanthaveronesi9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